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Montreal</w:t>
      </w:r>
    </w:p>
    <w:bookmarkStart w:id="25" w:name="X6ff1afa5c23d8cc69784a941fde8e15fcfae87b"/>
    <w:p>
      <w:pPr>
        <w:pStyle w:val="Heading1"/>
      </w:pPr>
      <w:r>
        <w:t xml:space="preserve">Cover Letter for Web Designer Position in Canada Montreal</w:t>
      </w:r>
    </w:p>
    <w:p>
      <w:pPr>
        <w:pStyle w:val="FirstParagraph"/>
      </w:pPr>
      <w:r>
        <w:t xml:space="preserve">Dear [Hiring Manager's Name],</w:t>
      </w:r>
    </w:p>
    <w:p>
      <w:pPr>
        <w:pStyle w:val="BodyText"/>
      </w:pPr>
      <w:r>
        <w:t xml:space="preserve">I am writing to express my enthusiastic interest in the Web Designer position at your organization, located in the vibrant city of Canada Montreal. As a passionate and experienced web designer with a keen eye for innovation, I am eager to contribute my skills and creativity to your team while embracing the dynamic opportunities that Montreal’s thriving tech scene offers. With a strong foundation in user-centered design, responsive development, and a deep understanding of Canadian digital trends, I am confident in my ability to deliver visually stunning and functional websites that align with your brand’s goals.</w:t>
      </w:r>
    </w:p>
    <w:bookmarkStart w:id="20" w:name="why-i-am-the-right-fit-for-this-role"/>
    <w:p>
      <w:pPr>
        <w:pStyle w:val="Heading2"/>
      </w:pPr>
      <w:r>
        <w:t xml:space="preserve">Why I Am the Right Fit for This Role</w:t>
      </w:r>
    </w:p>
    <w:p>
      <w:pPr>
        <w:pStyle w:val="FirstParagraph"/>
      </w:pPr>
      <w:r>
        <w:t xml:space="preserve">As a Web Designer with over [X years] of experience, I have consistently focused on blending aesthetics with functionality to create seamless digital experiences. My expertise spans the entire web design lifecycle, from conceptualizing wireframes and mockups to coding responsive layouts and optimizing user interactions. In Canada Montreal’s competitive market, where businesses rely heavily on digital presence, I understand the importance of designing websites that not only captivate but also convert visitors into loyal customers.</w:t>
      </w:r>
    </w:p>
    <w:p>
      <w:pPr>
        <w:pStyle w:val="BodyText"/>
      </w:pPr>
      <w:r>
        <w:t xml:space="preserve">My portfolio showcases a diverse range of projects, including e-commerce platforms, corporate websites, and interactive web applications. For instance, I recently designed a mobile-first website for a Montreal-based tech startup that increased their online engagement by 40% within six months. This success was driven by my commitment to understanding client needs and leveraging the latest design tools such as Adobe XD, Figma, and Sketch. Additionally, my proficiency in HTML5, CSS3, and JavaScript enables me to create clean code that ensures cross-browser compatibility and fast load times—critical factors for user retention in Canada’s digital landscape.</w:t>
      </w:r>
    </w:p>
    <w:bookmarkEnd w:id="20"/>
    <w:bookmarkStart w:id="21" w:name="Xc97216117e885ee38a98cf1fdcaf6de13364dc3"/>
    <w:p>
      <w:pPr>
        <w:pStyle w:val="Heading2"/>
      </w:pPr>
      <w:r>
        <w:t xml:space="preserve">Understanding the Unique Opportunities of Canada Montreal</w:t>
      </w:r>
    </w:p>
    <w:p>
      <w:pPr>
        <w:pStyle w:val="FirstParagraph"/>
      </w:pPr>
      <w:r>
        <w:t xml:space="preserve">Montreal has emerged as a hub for innovation, with its rich cultural diversity and a growing tech ecosystem. As a Web Designer in Canada Montreal, I am particularly drawn to the city’s collaborative spirit and its emphasis on creativity. The local industry values designs that reflect both global standards and local identity, which aligns perfectly with my approach to work. Whether it’s designing for French-speaking audiences or integrating multicultural elements into a brand’s digital presence, I thrive in environments that celebrate diversity and adaptability.</w:t>
      </w:r>
    </w:p>
    <w:p>
      <w:pPr>
        <w:pStyle w:val="BodyText"/>
      </w:pPr>
      <w:r>
        <w:t xml:space="preserve">Moreover, Montreal’s commitment to sustainability and ethical design practices resonates with my professional values. I have worked on projects that prioritize eco-friendly web solutions, such as optimizing images to reduce carbon footprints and using accessible design principles to ensure inclusivity. This alignment with Canadian environmental and social standards makes me an ideal candidate for organizations that prioritize responsible innovation.</w:t>
      </w:r>
    </w:p>
    <w:bookmarkEnd w:id="21"/>
    <w:bookmarkStart w:id="22" w:name="what-sets-me-apart-as-a-web-designer"/>
    <w:p>
      <w:pPr>
        <w:pStyle w:val="Heading2"/>
      </w:pPr>
      <w:r>
        <w:t xml:space="preserve">What Sets Me Apart as a Web Designer</w:t>
      </w:r>
    </w:p>
    <w:p>
      <w:pPr>
        <w:pStyle w:val="FirstParagraph"/>
      </w:pPr>
      <w:r>
        <w:t xml:space="preserve">While technical skills are essential, I believe that a great Web Designer must also possess strong communication and problem-solving abilities. In my previous roles, I have collaborated closely with clients, developers, and marketing teams to ensure that every project meets both aesthetic and functional objectives. My ability to translate complex ideas into intuitive designs has earned me recognition for delivering projects on time without compromising quality.</w:t>
      </w:r>
    </w:p>
    <w:p>
      <w:pPr>
        <w:pStyle w:val="BodyText"/>
      </w:pPr>
      <w:r>
        <w:t xml:space="preserve">I am also deeply passionate about staying updated with industry trends. From exploring emerging technologies like Web3 and AI-driven design tools to participating in Montreal’s design communities, I continuously seek ways to elevate my craft. This proactive mindset allows me to bring fresh perspectives and cutting-edge solutions to your organization.</w:t>
      </w:r>
    </w:p>
    <w:bookmarkEnd w:id="22"/>
    <w:bookmarkStart w:id="23" w:name="why-i-am-excited-about-canada-montreal"/>
    <w:p>
      <w:pPr>
        <w:pStyle w:val="Heading2"/>
      </w:pPr>
      <w:r>
        <w:t xml:space="preserve">Why I Am Excited About Canada Montreal</w:t>
      </w:r>
    </w:p>
    <w:p>
      <w:pPr>
        <w:pStyle w:val="FirstParagraph"/>
      </w:pPr>
      <w:r>
        <w:t xml:space="preserve">Canada Montreal is not just a city—it’s a melting pot of creativity, technology, and opportunity. The city’s tech scene is booming, with numerous startups and established companies driving innovation across sectors like fintech, gaming, and AI. As a Web Designer in this environment, I am excited about the chance to work on groundbreaking projects that push the boundaries of what digital experiences can achieve.</w:t>
      </w:r>
    </w:p>
    <w:p>
      <w:pPr>
        <w:pStyle w:val="BodyText"/>
      </w:pPr>
      <w:r>
        <w:t xml:space="preserve">Additionally, Montreal’s cultural richness offers a unique inspiration for design. From its historic architecture to its vibrant arts scene, the city provides endless creative fuel. I believe that working in such an environment will not only enhance my skills but also allow me to contribute meaningfully to your team’s vision.</w:t>
      </w:r>
    </w:p>
    <w:bookmarkEnd w:id="23"/>
    <w:bookmarkStart w:id="24" w:name="conclusion"/>
    <w:p>
      <w:pPr>
        <w:pStyle w:val="Heading2"/>
      </w:pPr>
      <w:r>
        <w:t xml:space="preserve">Conclusion</w:t>
      </w:r>
    </w:p>
    <w:p>
      <w:pPr>
        <w:pStyle w:val="FirstParagraph"/>
      </w:pPr>
      <w:r>
        <w:t xml:space="preserve">In conclusion, I am eager to bring my expertise as a Web Designer to your organization in Canada Montreal. My combination of technical proficiency, creative insight, and passion for design makes me a strong candidate for this role. I am confident that my dedication to excellence and ability to adapt to evolving trends will add significant value to your team.</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company’s success in Canada Montreal.</w:t>
      </w:r>
    </w:p>
    <w:p>
      <w:pPr>
        <w:pStyle w:val="BodyText"/>
      </w:pPr>
      <w:r>
        <w:t xml:space="preserve">Sincerely,</w:t>
      </w:r>
      <w:r>
        <w:br/>
      </w:r>
      <w:r>
        <w:t xml:space="preserve">[Your Full Name]</w:t>
      </w:r>
      <w:r>
        <w:br/>
      </w:r>
      <w:r>
        <w:t xml:space="preserve">[Your Websit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Canada Montreal</dc:title>
  <dc:creator/>
  <dc:language>en</dc:language>
  <cp:keywords/>
  <dcterms:created xsi:type="dcterms:W3CDTF">2025-12-10T06:05:39Z</dcterms:created>
  <dcterms:modified xsi:type="dcterms:W3CDTF">2025-12-10T06:05:39Z</dcterms:modified>
</cp:coreProperties>
</file>

<file path=docProps/custom.xml><?xml version="1.0" encoding="utf-8"?>
<Properties xmlns="http://schemas.openxmlformats.org/officeDocument/2006/custom-properties" xmlns:vt="http://schemas.openxmlformats.org/officeDocument/2006/docPropsVTypes"/>
</file>